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tributable fraction (%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otal cas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PM2.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Rainfal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No. rain day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ax. temperat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UT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Greennes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neumonia, Seve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8 (-31.8, 57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 (-28.1, 27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 (-20.8, 23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 (-6.0, 29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 (-8.9, 18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 (-9.1, 20.9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 (-69.5, 39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5 (-60.7, 24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 (-26.3, 26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 (-14.6, 15.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 (-14.6, 8.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 (-18.0, 15.6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ubercul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4 (-112.8, 50.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9 (-48.5, 19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 (-44.7, 27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 (-33.8, 11.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(-38.6, 25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 (-30.3, 16.0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9.3 (-155.8, 43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2.7 (-108.9, 29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3 (-64.0, 36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 (-11.6, 28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0 (0.0, 51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 (-24.4, 43.6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kin Infection - Fung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1 (-37.9, 15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(-12.6, 13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 (-5.3, 17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 (-16.4, 7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8 (-14.2, 7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 (-4.5, 8.0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 (0.3, 39.0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8 (-22.7, 13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 (-16.0, 11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 (-5.0, 7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 (-18.3, 14.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 (-0.3, 13.7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 (-74.6, 52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0 (-61.1, 16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.7 (-68.9, 13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 (-25.7, 20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 (-34.1, 18.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 (-20.1, 28.8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 (-94.6, 48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2.8 (-150.9, 6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 (-38.4, 50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 (-16.1, 27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6 (15.0, 45.8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3 (-11.2, 93.0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eptic Ul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 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 (-17.1, 28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 (-10.5, 14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 (-16.5, 7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 (-5.4, 10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(-9.2, 11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 (-2.7, 11.9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 (-18.1, 26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0 (-37.0, 4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 (-3.5, 18.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 (-3.0, 9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 (-5.5, 5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 (-1.7, 12.5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 (-28.4, 42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 (-15.8, 23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(-17.4, 21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 (-10.9, 13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 (-10.9, 19.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 (-13.7, 9.8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 (-43.5, 32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.3 (-59.9, 6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6 (-39.3, 10.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 (-6.5, 15.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 (-5.4, 10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 (-12.6, 11.4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ur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9 (-83.4, 35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9 (-55.2, 16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3.8 (-73.0, 4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 (-23.9, 26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 (-27.4, 14.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 (-3.6, 30.5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.1 (-110.8, 33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0 (-58.6, 20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8 (-49.6, 22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 (-19.6, 11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 (-29.7, 14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 (-15.1, 28.8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 (-33.3, 53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 (-22.6, 23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 (-29.8, 17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 (-18.5, 21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 (-11.0, 22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 (-12.7, 17.1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4 (-12.1, 62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2 (-50.8, 19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 (-39.8, 18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 (-2.8, 22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3 (-29.5, 8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 (-18.3, 13.3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ysent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0 (-128.3, 43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 (-45.9, 20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 (-33.8, 27.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0 (-33.5, 10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3 (-59.3, 17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 (-36.8, 25.1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 (-50.0, 63.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 (-26.2, 46.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 (-51.0, 29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 (-11.9, 27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 (-33.1, 20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 (-27.8, 14.4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testinal Wor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 (-21.1, 24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 (-11.5, 14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 (-12.8, 11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 (-6.4, 8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(-12.0, 11.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 (-4.3, 8.2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 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 (-16.2, 24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0 (-35.8, 5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 (-18.8, 8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 (-2.3, 10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 (0.6, 8.6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 (-3.0, 7.3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oplasms/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 (-107.4, 51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9 (-62.1, 19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 (-32.8, 35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 (-34.5, 29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 (-29.1, 25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3 (-33.5, 7.3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3 (-39.1, 68.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 (-150.5, 63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8 (-30.6, 65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1 (2.6, 46.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 (-22.0, 40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8 (38.4, 84.4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Other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 (-42.8, 33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 (-17.6, 21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 (-13.2, 21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 (-13.2, 13.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5 (-26.3, 11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 (-7.2, 18.6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 (-42.2, 29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9 (-42.6, 14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 (-25.0, 20.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 (-8.0, 14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 (-5.9, 11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 (-14.7, 9.9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ild/Moderate Anem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4 (-51.3, 28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 (-16.0, 20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 (-20.8, 15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(-11.4, 14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 (-20.9, 8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 (-13.8, 7.0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.2 (-78.4, 19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2 (-58.5, 11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.1 (-54.6, 5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 (-4.6, 16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(-11.5, 20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 (-9.6, 15.5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a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 (-67.6, 51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 (-25.8, 27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 (-25.2, 33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 (-22.2, 15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3 (-44.2, 14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 (-22.6, 14.1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.5 (-169.3, 27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4 (-72.5, 21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7 (-54.4, 20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 (0.3, 36.6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 (-18.0, 18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 (-14.0, 27.1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oiso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1 (-102.4, 34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 (-32.2, 20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7 (-34.7, 21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 (-12.7, 24.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 (-21.2, 27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 (-24.9, 22.6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 (-48.9, 47.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6.9 (-121.0, 17.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.0 (-68.7, 15.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 (-19.7, 10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 (-9.2, 11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8 (5.4, 53.1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nake and Insect B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6.9 (-185.5, 5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6.5 (-136.4, 8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2.9 (-84.9, 4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7 (-44.7, 16.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 (-23.0, 18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 (-10.7, 19.3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 (-55.4, 52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 (-17.2, 45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4 (7.0, 50.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 (-14.0, 14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 (-21.0, 19.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 (-9.8, 15.0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ubstance Ab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8 (-247.3, 65.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 (-122.7, 32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 (-66.8, 39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4 (-66.6, 21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8 (-104.4, 26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5 (30.3, 90.3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8 (-114.2, 73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0 (-114.4, 26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 (-59.9, 29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 (-17.5, 53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 (-53.6, 18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7 (-1.9, 68.9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Fract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 (-60.6, 33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 (-28.3, 16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 (-19.9, 21.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 (-16.3, 13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 (-15.1, 16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 (-8.9, 16.7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5 (-66.6, 31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 (-33.4, 23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 (-19.4, 28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 (-9.0, 15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 (-3.4, 13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 (-15.9, 9.7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Road Traffic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2.1 (-104.4, 19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 (-24.5, 18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 (-24.3, 19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 (-25.9, 18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8 (-26.6, 12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 (-13.2, 21.5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 (-26.5, 48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0 (-55.6, 12.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6 (-33.5, 18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 (-8.9, 13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 (0.6, 15.8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 (-6.5, 19.9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ypho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3.3 (-291.0, 48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 (-69.8, 32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 (-48.2, 48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 (-38.6, 25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 (-51.3, 20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 (-38.1, 27.3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9.5 (-412.0, 63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3.7 (-525.1, 25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.0 (-190.1, 39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4 (-90.8, 26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 (12.9, 100.0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4 (39.6, 99.9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Lepro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4 (-216.8, 96.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-128.3, 38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 (-207.9, 55.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3 (-111.6, 27.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2 (-115.7, 38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5 (-165.9, 19.7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.8 (96.5, 100.0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3 (-2 473.4, 57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0 (-122.1, 73.4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0 (-101.1, 76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 (-500.0, 76.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 (-151.2, 50.3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chistosomia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 (-181.1, 60.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5.2 (-97.4, 23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 (-30.3, 57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 (-52.4, 41.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 (-57.2, 40.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 (-55.1, 27.0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4 (-96.5, 82.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4 (-173.8, 24.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8.6 (-309.2, 23.0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 (-98.7, 42.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 (-48.2, 38.1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8 (6.4, 97.5)*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ility interval excluding 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1T18:11:21Z</dcterms:created>
  <dcterms:modified xsi:type="dcterms:W3CDTF">2025-04-21T18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